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4A03" w14:textId="748DE757" w:rsidR="00E20ADF" w:rsidRDefault="00E20ADF" w:rsidP="00E20ADF">
      <w:pPr>
        <w:pStyle w:val="Heading1"/>
        <w:jc w:val="center"/>
      </w:pPr>
      <w:r w:rsidRPr="00E20ADF">
        <w:t>Exercise: File Handling</w:t>
      </w:r>
    </w:p>
    <w:p w14:paraId="02F0E441" w14:textId="6D95F098" w:rsidR="005E368F" w:rsidRPr="005E368F" w:rsidRDefault="005E368F" w:rsidP="005E368F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>.</w:t>
      </w:r>
    </w:p>
    <w:p w14:paraId="2F64118F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its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4921"/>
      </w:tblGrid>
      <w:tr w:rsidR="00E20ADF" w:rsidRPr="00E20ADF" w14:paraId="46BFBC04" w14:textId="77777777" w:rsidTr="003D586C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4921" w:type="dxa"/>
            <w:shd w:val="clear" w:color="auto" w:fill="D9D9D9" w:themeFill="background1" w:themeFillShade="D9"/>
          </w:tcPr>
          <w:p w14:paraId="1E76985C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3D586C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4921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Line Numbers</w:t>
      </w:r>
    </w:p>
    <w:p w14:paraId="04151A4C" w14:textId="69D3A195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to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an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content</w:t>
      </w:r>
    </w:p>
    <w:p w14:paraId="3AE44BCB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</w:t>
      </w:r>
    </w:p>
    <w:tbl>
      <w:tblPr>
        <w:tblStyle w:val="TableGrid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lastRenderedPageBreak/>
        <w:t>Directory Traversal</w:t>
      </w:r>
    </w:p>
    <w:p w14:paraId="0CA45F3A" w14:textId="044A2BBA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r w:rsidRPr="00E20ADF">
        <w:rPr>
          <w:b/>
        </w:rPr>
        <w:t>directory</w:t>
      </w:r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6FB49FB" w14:textId="77777777" w:rsidR="00E20ADF" w:rsidRPr="00E20ADF" w:rsidRDefault="00E20ADF" w:rsidP="00E20ADF">
      <w:pPr>
        <w:rPr>
          <w:lang w:val="bg-BG"/>
        </w:rPr>
      </w:pPr>
    </w:p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AD1E0" w14:textId="77777777" w:rsidR="006761CF" w:rsidRDefault="006761CF" w:rsidP="008068A2">
      <w:pPr>
        <w:spacing w:after="0" w:line="240" w:lineRule="auto"/>
      </w:pPr>
      <w:r>
        <w:separator/>
      </w:r>
    </w:p>
  </w:endnote>
  <w:endnote w:type="continuationSeparator" w:id="0">
    <w:p w14:paraId="25C40EF4" w14:textId="77777777" w:rsidR="006761CF" w:rsidRDefault="006761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5C83D" w14:textId="77777777" w:rsidR="006761CF" w:rsidRDefault="006761CF" w:rsidP="008068A2">
      <w:pPr>
        <w:spacing w:after="0" w:line="240" w:lineRule="auto"/>
      </w:pPr>
      <w:r>
        <w:separator/>
      </w:r>
    </w:p>
  </w:footnote>
  <w:footnote w:type="continuationSeparator" w:id="0">
    <w:p w14:paraId="74CFCECD" w14:textId="77777777" w:rsidR="006761CF" w:rsidRDefault="006761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qgUAmq3X4S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A4B69"/>
    <w:rsid w:val="002C539D"/>
    <w:rsid w:val="002C71C6"/>
    <w:rsid w:val="002D07CA"/>
    <w:rsid w:val="00305122"/>
    <w:rsid w:val="00312EC5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6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616"/>
    <w:rsid w:val="006640AE"/>
    <w:rsid w:val="00670041"/>
    <w:rsid w:val="00671FE2"/>
    <w:rsid w:val="006761C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1</Words>
  <Characters>2471</Characters>
  <Application>Microsoft Office Word</Application>
  <DocSecurity>0</DocSecurity>
  <Lines>9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9</cp:revision>
  <cp:lastPrinted>2015-10-26T22:35:00Z</cp:lastPrinted>
  <dcterms:created xsi:type="dcterms:W3CDTF">2019-11-12T12:29:00Z</dcterms:created>
  <dcterms:modified xsi:type="dcterms:W3CDTF">2022-12-07T10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08b55aad586d4e3192d70d3cfd8a92720fc1457d950137a59c9b4fde00d6c</vt:lpwstr>
  </property>
</Properties>
</file>